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79e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f2de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a2bc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4:51:57Z</dcterms:created>
  <dcterms:modified xsi:type="dcterms:W3CDTF">2021-12-27T14:51:57Z</dcterms:modified>
</cp:coreProperties>
</file>